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2DC80A" w14:textId="77777777"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665FF34F" wp14:editId="0A060913">
                <wp:simplePos x="0" y="0"/>
                <wp:positionH relativeFrom="margin">
                  <wp:posOffset>0</wp:posOffset>
                </wp:positionH>
                <wp:positionV relativeFrom="margin">
                  <wp:posOffset>914400</wp:posOffset>
                </wp:positionV>
                <wp:extent cx="5943600" cy="854392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543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EA0E58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78352101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94017CE" w14:textId="77777777" w:rsidR="00794C81" w:rsidRPr="00794C81" w:rsidRDefault="00794C81" w:rsidP="00794C8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94C81">
                              <w:rPr>
                                <w:rFonts w:asciiTheme="minorHAnsi" w:hAnsiTheme="minorHAnsi" w:cstheme="minorHAnsi"/>
                              </w:rPr>
                              <w:t xml:space="preserve">Just a quick note to say “Thank You” for your kind hospitality.  The [INSERT HOSPITALITY SHOWN] was truly appreciated. </w:t>
                            </w:r>
                          </w:p>
                          <w:p w14:paraId="1ADDF7CE" w14:textId="77777777" w:rsidR="00794C81" w:rsidRPr="00794C81" w:rsidRDefault="00794C81" w:rsidP="00794C8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07855A1" w14:textId="77777777" w:rsidR="00794C81" w:rsidRPr="00794C81" w:rsidRDefault="00794C81" w:rsidP="00794C8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94C81">
                              <w:rPr>
                                <w:rFonts w:asciiTheme="minorHAnsi" w:hAnsiTheme="minorHAnsi" w:cstheme="minorHAnsi"/>
                              </w:rPr>
                              <w:t xml:space="preserve">As a [REALTOR®/AGENT/BROKER], I work with many clients in many different capacities-but I want you to know that from both a professional and personal standpoint, it is truly a pleasure to serve you! </w:t>
                            </w:r>
                          </w:p>
                          <w:p w14:paraId="3379D961" w14:textId="77777777" w:rsidR="00794C81" w:rsidRPr="00794C81" w:rsidRDefault="00794C81" w:rsidP="00794C8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64953A8C" w14:textId="77777777" w:rsidR="001E3352" w:rsidRDefault="00794C81" w:rsidP="00794C8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94C81">
                              <w:rPr>
                                <w:rFonts w:asciiTheme="minorHAnsi" w:hAnsiTheme="minorHAnsi" w:cstheme="minorHAnsi"/>
                              </w:rPr>
                              <w:t>Thank you again for your generosity!</w:t>
                            </w:r>
                          </w:p>
                          <w:p w14:paraId="4BF404AB" w14:textId="77777777" w:rsidR="000749C3" w:rsidRPr="004C7D9D" w:rsidRDefault="000749C3" w:rsidP="000749C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6B63FEF7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76394AAE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EF2E648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7790F62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A4FD10F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0313F79B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300EAFE7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3E7F0C68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5FF34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in;width:468pt;height:672.7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" filled="f" stroked="f">
                <v:textbox>
                  <w:txbxContent>
                    <w:p w14:paraId="52EA0E58" w14:textId="77777777"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14:paraId="78352101" w14:textId="77777777"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294017CE" w14:textId="77777777" w:rsidR="00794C81" w:rsidRPr="00794C81" w:rsidRDefault="00794C81" w:rsidP="00794C8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794C81">
                        <w:rPr>
                          <w:rFonts w:asciiTheme="minorHAnsi" w:hAnsiTheme="minorHAnsi" w:cstheme="minorHAnsi"/>
                        </w:rPr>
                        <w:t xml:space="preserve">Just a quick note to say “Thank You” for your kind hospitality.  The [INSERT HOSPITALITY SHOWN] was truly appreciated. </w:t>
                      </w:r>
                    </w:p>
                    <w:p w14:paraId="1ADDF7CE" w14:textId="77777777" w:rsidR="00794C81" w:rsidRPr="00794C81" w:rsidRDefault="00794C81" w:rsidP="00794C8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507855A1" w14:textId="77777777" w:rsidR="00794C81" w:rsidRPr="00794C81" w:rsidRDefault="00794C81" w:rsidP="00794C8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794C81">
                        <w:rPr>
                          <w:rFonts w:asciiTheme="minorHAnsi" w:hAnsiTheme="minorHAnsi" w:cstheme="minorHAnsi"/>
                        </w:rPr>
                        <w:t xml:space="preserve">As a [REALTOR®/AGENT/BROKER], I work with many clients in many different capacities-but I want you to know that from both a professional and personal standpoint, it is truly a pleasure to serve you! </w:t>
                      </w:r>
                    </w:p>
                    <w:p w14:paraId="3379D961" w14:textId="77777777" w:rsidR="00794C81" w:rsidRPr="00794C81" w:rsidRDefault="00794C81" w:rsidP="00794C8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64953A8C" w14:textId="77777777" w:rsidR="001E3352" w:rsidRDefault="00794C81" w:rsidP="00794C8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794C81">
                        <w:rPr>
                          <w:rFonts w:asciiTheme="minorHAnsi" w:hAnsiTheme="minorHAnsi" w:cstheme="minorHAnsi"/>
                        </w:rPr>
                        <w:t>Thank you again for your generosity!</w:t>
                      </w:r>
                    </w:p>
                    <w:p w14:paraId="4BF404AB" w14:textId="77777777" w:rsidR="000749C3" w:rsidRPr="004C7D9D" w:rsidRDefault="000749C3" w:rsidP="000749C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6B63FEF7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14:paraId="76394AAE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0EF2E648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17790F62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1A4FD10F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14:paraId="0313F79B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14:paraId="300EAFE7" w14:textId="77777777"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3E7F0C68" w14:textId="77777777"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9FA5F6" w14:textId="77777777" w:rsidR="00BE1EF4" w:rsidRDefault="00BE1EF4" w:rsidP="00C45210">
      <w:pPr>
        <w:spacing w:after="0" w:line="240" w:lineRule="auto"/>
      </w:pPr>
      <w:r>
        <w:separator/>
      </w:r>
    </w:p>
  </w:endnote>
  <w:endnote w:type="continuationSeparator" w:id="0">
    <w:p w14:paraId="049200C9" w14:textId="77777777" w:rsidR="00BE1EF4" w:rsidRDefault="00BE1EF4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C0784F" w14:textId="77777777" w:rsidR="00C213DD" w:rsidRDefault="00C213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E6B7AF" w14:textId="78332F7F" w:rsidR="00753396" w:rsidRPr="00C213DD" w:rsidRDefault="00C213DD" w:rsidP="00C213DD">
    <w:pPr>
      <w:pStyle w:val="Footer"/>
      <w:jc w:val="center"/>
      <w:rPr>
        <w:sz w:val="18"/>
        <w:szCs w:val="18"/>
      </w:rPr>
    </w:pPr>
    <w:r w:rsidRPr="003B191D">
      <w:rPr>
        <w:sz w:val="18"/>
        <w:szCs w:val="18"/>
      </w:rPr>
      <w:t xml:space="preserve">Entourage Real Estate. </w:t>
    </w:r>
    <w:proofErr w:type="gramStart"/>
    <w:r w:rsidRPr="003B191D">
      <w:rPr>
        <w:sz w:val="18"/>
        <w:szCs w:val="18"/>
      </w:rPr>
      <w:t>LLC  |</w:t>
    </w:r>
    <w:proofErr w:type="gramEnd"/>
    <w:r w:rsidRPr="003B191D">
      <w:rPr>
        <w:sz w:val="18"/>
        <w:szCs w:val="18"/>
      </w:rPr>
      <w:t xml:space="preserve">  P.O. Box 890472  |  Houston, TX  77259  |  O:  832-868-6091  |  EntourageRealtors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4EA961" w14:textId="77777777" w:rsidR="00C213DD" w:rsidRDefault="00C213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D9015D" w14:textId="77777777" w:rsidR="00BE1EF4" w:rsidRDefault="00BE1EF4" w:rsidP="00C45210">
      <w:pPr>
        <w:spacing w:after="0" w:line="240" w:lineRule="auto"/>
      </w:pPr>
      <w:r>
        <w:separator/>
      </w:r>
    </w:p>
  </w:footnote>
  <w:footnote w:type="continuationSeparator" w:id="0">
    <w:p w14:paraId="39E966EF" w14:textId="77777777" w:rsidR="00BE1EF4" w:rsidRDefault="00BE1EF4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5FDAF5" w14:textId="77777777" w:rsidR="00C213DD" w:rsidRDefault="00C213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9F7458" w14:textId="77777777" w:rsidR="00753396" w:rsidRDefault="0051726E">
    <w:pPr>
      <w:pStyle w:val="Header"/>
    </w:pPr>
    <w:bookmarkStart w:id="0" w:name="_GoBack"/>
    <w:r>
      <w:rPr>
        <w:noProof/>
      </w:rPr>
      <w:drawing>
        <wp:anchor distT="0" distB="0" distL="114300" distR="114300" simplePos="0" relativeHeight="251657728" behindDoc="1" locked="0" layoutInCell="1" allowOverlap="1" wp14:anchorId="2B344FB3" wp14:editId="2FB9166A">
          <wp:simplePos x="0" y="0"/>
          <wp:positionH relativeFrom="margin">
            <wp:posOffset>1924050</wp:posOffset>
          </wp:positionH>
          <wp:positionV relativeFrom="paragraph">
            <wp:posOffset>-76505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E0F16F" w14:textId="77777777" w:rsidR="00C213DD" w:rsidRDefault="00C213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pNaAAVd4+UsAAAA"/>
  </w:docVars>
  <w:rsids>
    <w:rsidRoot w:val="00C45210"/>
    <w:rsid w:val="00007044"/>
    <w:rsid w:val="000143F4"/>
    <w:rsid w:val="000749C3"/>
    <w:rsid w:val="000C55A3"/>
    <w:rsid w:val="000C7282"/>
    <w:rsid w:val="00107D92"/>
    <w:rsid w:val="00145B46"/>
    <w:rsid w:val="001516D7"/>
    <w:rsid w:val="0015622A"/>
    <w:rsid w:val="001A43F2"/>
    <w:rsid w:val="001D1BD6"/>
    <w:rsid w:val="001D2601"/>
    <w:rsid w:val="001E006A"/>
    <w:rsid w:val="001E3352"/>
    <w:rsid w:val="002213C5"/>
    <w:rsid w:val="00250F04"/>
    <w:rsid w:val="002C5183"/>
    <w:rsid w:val="00300362"/>
    <w:rsid w:val="003006E0"/>
    <w:rsid w:val="00301E11"/>
    <w:rsid w:val="00341839"/>
    <w:rsid w:val="003A0034"/>
    <w:rsid w:val="003B25AA"/>
    <w:rsid w:val="003C3A62"/>
    <w:rsid w:val="004C7D9D"/>
    <w:rsid w:val="0051726E"/>
    <w:rsid w:val="00584B59"/>
    <w:rsid w:val="005B22B2"/>
    <w:rsid w:val="005D243D"/>
    <w:rsid w:val="005E6285"/>
    <w:rsid w:val="00611788"/>
    <w:rsid w:val="00670015"/>
    <w:rsid w:val="006734EB"/>
    <w:rsid w:val="00682745"/>
    <w:rsid w:val="006B6C64"/>
    <w:rsid w:val="006D3505"/>
    <w:rsid w:val="006F1D18"/>
    <w:rsid w:val="00702F06"/>
    <w:rsid w:val="00716128"/>
    <w:rsid w:val="00753396"/>
    <w:rsid w:val="00791D32"/>
    <w:rsid w:val="00794C81"/>
    <w:rsid w:val="007C47E0"/>
    <w:rsid w:val="007F784B"/>
    <w:rsid w:val="00833975"/>
    <w:rsid w:val="00861057"/>
    <w:rsid w:val="0086194F"/>
    <w:rsid w:val="008A2611"/>
    <w:rsid w:val="00902B72"/>
    <w:rsid w:val="009861B2"/>
    <w:rsid w:val="00993B71"/>
    <w:rsid w:val="009D7E74"/>
    <w:rsid w:val="00A536D9"/>
    <w:rsid w:val="00A55411"/>
    <w:rsid w:val="00A574CE"/>
    <w:rsid w:val="00A6506C"/>
    <w:rsid w:val="00A837B5"/>
    <w:rsid w:val="00AA69A3"/>
    <w:rsid w:val="00AB4F5C"/>
    <w:rsid w:val="00AC5B40"/>
    <w:rsid w:val="00AD47E8"/>
    <w:rsid w:val="00AD6283"/>
    <w:rsid w:val="00AF37A0"/>
    <w:rsid w:val="00B22414"/>
    <w:rsid w:val="00B257A6"/>
    <w:rsid w:val="00B42E00"/>
    <w:rsid w:val="00B96541"/>
    <w:rsid w:val="00BE1EF4"/>
    <w:rsid w:val="00C1430A"/>
    <w:rsid w:val="00C213DD"/>
    <w:rsid w:val="00C45210"/>
    <w:rsid w:val="00C7219D"/>
    <w:rsid w:val="00CA2988"/>
    <w:rsid w:val="00CA77A9"/>
    <w:rsid w:val="00CF34D8"/>
    <w:rsid w:val="00D96ED7"/>
    <w:rsid w:val="00DE0ED7"/>
    <w:rsid w:val="00E12B4B"/>
    <w:rsid w:val="00E36E38"/>
    <w:rsid w:val="00E42718"/>
    <w:rsid w:val="00E64A1A"/>
    <w:rsid w:val="00E70F42"/>
    <w:rsid w:val="00E92566"/>
    <w:rsid w:val="00EA5297"/>
    <w:rsid w:val="00EC3A03"/>
    <w:rsid w:val="00EC5CDE"/>
    <w:rsid w:val="00F13485"/>
    <w:rsid w:val="00F252CA"/>
    <w:rsid w:val="00F27DE0"/>
    <w:rsid w:val="00F37345"/>
    <w:rsid w:val="00F63EA8"/>
    <w:rsid w:val="00F6598B"/>
    <w:rsid w:val="00F82A13"/>
    <w:rsid w:val="00FA4E91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F6D573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5T22:48:00Z</dcterms:created>
  <dcterms:modified xsi:type="dcterms:W3CDTF">2019-10-15T22:48:00Z</dcterms:modified>
</cp:coreProperties>
</file>